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110444" w14:textId="4387C418" w:rsidR="008F6AB2" w:rsidRDefault="00FA7A85">
      <w:r>
        <w:t>Luke Williams</w:t>
      </w:r>
    </w:p>
    <w:p w14:paraId="4A7A9FF7" w14:textId="5D904DFF" w:rsidR="00FA7A85" w:rsidRDefault="00FA7A85">
      <w:r>
        <w:t>Mr. Landry</w:t>
      </w:r>
    </w:p>
    <w:p w14:paraId="040D1398" w14:textId="687EEBB4" w:rsidR="00FA7A85" w:rsidRDefault="00FA7A85">
      <w:r>
        <w:t>Algorithm</w:t>
      </w:r>
    </w:p>
    <w:p w14:paraId="682541D0" w14:textId="265C30A1" w:rsidR="00FA7A85" w:rsidRDefault="00FA7A85">
      <w:r>
        <w:t>14 October 2018</w:t>
      </w:r>
    </w:p>
    <w:p w14:paraId="39C2453D" w14:textId="0B19A341" w:rsidR="00FA7A85" w:rsidRDefault="00FA7A85" w:rsidP="00FA7A85">
      <w:pPr>
        <w:jc w:val="center"/>
      </w:pPr>
      <w:r>
        <w:t>Project 2</w:t>
      </w:r>
    </w:p>
    <w:p w14:paraId="7198A9F6" w14:textId="221A8F25" w:rsidR="00FA7A85" w:rsidRDefault="00205D9A" w:rsidP="00FA7A85">
      <w:pPr>
        <w:pStyle w:val="ListParagraph"/>
        <w:numPr>
          <w:ilvl w:val="0"/>
          <w:numId w:val="1"/>
        </w:numPr>
      </w:pPr>
      <w:r>
        <w:t>There will need to be three classes</w:t>
      </w:r>
      <w:r w:rsidR="00C4067C">
        <w:t xml:space="preserve"> (doctor, patient, and appointments). </w:t>
      </w:r>
    </w:p>
    <w:p w14:paraId="6FF2537B" w14:textId="69864255" w:rsidR="00C4067C" w:rsidRDefault="00C4067C" w:rsidP="00C4067C">
      <w:pPr>
        <w:ind w:left="720"/>
      </w:pPr>
      <w:r>
        <w:t xml:space="preserve">Class </w:t>
      </w:r>
      <w:proofErr w:type="gramStart"/>
      <w:r>
        <w:t>Doctor{</w:t>
      </w:r>
      <w:proofErr w:type="gramEnd"/>
    </w:p>
    <w:p w14:paraId="5EAB9D9B" w14:textId="1A730B71" w:rsidR="00C4067C" w:rsidRDefault="00BC2524" w:rsidP="00C4067C">
      <w:pPr>
        <w:ind w:left="1620"/>
      </w:pPr>
      <w:r>
        <w:t>Public:</w:t>
      </w:r>
    </w:p>
    <w:p w14:paraId="4A8AAF8A" w14:textId="23640ED9" w:rsidR="00BC2524" w:rsidRDefault="00BC2524" w:rsidP="00C4067C">
      <w:pPr>
        <w:ind w:left="1620"/>
      </w:pPr>
      <w:r>
        <w:tab/>
      </w:r>
      <w:proofErr w:type="gramStart"/>
      <w:r>
        <w:t>Doctor(</w:t>
      </w:r>
      <w:proofErr w:type="gramEnd"/>
      <w:r>
        <w:t>char*, int, char*)</w:t>
      </w:r>
    </w:p>
    <w:p w14:paraId="509A64C9" w14:textId="3BE83452" w:rsidR="00BC2524" w:rsidRDefault="00BC2524" w:rsidP="00C4067C">
      <w:pPr>
        <w:ind w:left="1620"/>
      </w:pPr>
      <w:r>
        <w:tab/>
      </w:r>
      <w:proofErr w:type="spellStart"/>
      <w:r>
        <w:t>getDoctor</w:t>
      </w:r>
      <w:proofErr w:type="spellEnd"/>
    </w:p>
    <w:p w14:paraId="562BF26C" w14:textId="44C1D3AF" w:rsidR="00BC2524" w:rsidRDefault="00BC2524" w:rsidP="00C4067C">
      <w:pPr>
        <w:ind w:left="1620"/>
      </w:pPr>
      <w:r>
        <w:tab/>
      </w:r>
      <w:proofErr w:type="spellStart"/>
      <w:r>
        <w:t>printDoctor</w:t>
      </w:r>
      <w:proofErr w:type="spellEnd"/>
    </w:p>
    <w:p w14:paraId="5AE2A8E1" w14:textId="5855D32B" w:rsidR="00BC2524" w:rsidRDefault="00BC2524" w:rsidP="00C4067C">
      <w:pPr>
        <w:ind w:left="1620"/>
      </w:pPr>
      <w:r>
        <w:tab/>
        <w:t>~Doctor</w:t>
      </w:r>
    </w:p>
    <w:p w14:paraId="6F92EC04" w14:textId="61A4D78F" w:rsidR="00BC2524" w:rsidRDefault="00BC2524" w:rsidP="00C4067C">
      <w:pPr>
        <w:ind w:left="1620"/>
      </w:pPr>
      <w:r>
        <w:t>Private:</w:t>
      </w:r>
    </w:p>
    <w:p w14:paraId="0BEE85A2" w14:textId="77054DEF" w:rsidR="00BC2524" w:rsidRDefault="00BC2524" w:rsidP="00C4067C">
      <w:pPr>
        <w:ind w:left="1620"/>
      </w:pPr>
      <w:r>
        <w:tab/>
        <w:t>Char* name;</w:t>
      </w:r>
    </w:p>
    <w:p w14:paraId="218BD259" w14:textId="03C0952D" w:rsidR="00BC2524" w:rsidRDefault="00BC2524" w:rsidP="00C4067C">
      <w:pPr>
        <w:ind w:left="1620"/>
      </w:pPr>
      <w:r>
        <w:tab/>
        <w:t>Int age;</w:t>
      </w:r>
    </w:p>
    <w:p w14:paraId="0E279E71" w14:textId="730DF298" w:rsidR="00BC2524" w:rsidRDefault="00BC2524" w:rsidP="00C4067C">
      <w:pPr>
        <w:ind w:left="1620"/>
      </w:pPr>
      <w:r>
        <w:tab/>
        <w:t xml:space="preserve">Char* </w:t>
      </w:r>
      <w:r w:rsidR="00DD50B5">
        <w:t>department</w:t>
      </w:r>
      <w:r>
        <w:t>;</w:t>
      </w:r>
    </w:p>
    <w:p w14:paraId="797C8433" w14:textId="318A6D92" w:rsidR="00BC2524" w:rsidRDefault="00BC2524" w:rsidP="00BC2524">
      <w:r>
        <w:tab/>
        <w:t>Class Patient</w:t>
      </w:r>
    </w:p>
    <w:p w14:paraId="269A596D" w14:textId="6512F9D6" w:rsidR="00BC2524" w:rsidRDefault="00BC2524" w:rsidP="00BC2524">
      <w:r>
        <w:tab/>
      </w:r>
      <w:r>
        <w:tab/>
        <w:t>Public:</w:t>
      </w:r>
    </w:p>
    <w:p w14:paraId="240764DB" w14:textId="12FCEB00" w:rsidR="00BC2524" w:rsidRDefault="00BC2524" w:rsidP="00BC2524">
      <w:r>
        <w:tab/>
      </w:r>
      <w:r>
        <w:tab/>
      </w:r>
      <w:r>
        <w:tab/>
      </w:r>
      <w:proofErr w:type="gramStart"/>
      <w:r>
        <w:t>Patient(</w:t>
      </w:r>
      <w:proofErr w:type="gramEnd"/>
      <w:r>
        <w:t>char*, int, char*</w:t>
      </w:r>
      <w:r w:rsidR="00DD50B5">
        <w:t>)</w:t>
      </w:r>
    </w:p>
    <w:p w14:paraId="0BD0291C" w14:textId="6AF8F9B0" w:rsidR="00DD50B5" w:rsidRDefault="00DD50B5" w:rsidP="00BC2524">
      <w:r>
        <w:tab/>
      </w:r>
      <w:r>
        <w:tab/>
      </w:r>
      <w:r>
        <w:tab/>
      </w:r>
      <w:proofErr w:type="spellStart"/>
      <w:r>
        <w:t>getPatient</w:t>
      </w:r>
      <w:proofErr w:type="spellEnd"/>
    </w:p>
    <w:p w14:paraId="6C8FB418" w14:textId="60870F32" w:rsidR="00DD50B5" w:rsidRDefault="00DD50B5" w:rsidP="00BC2524">
      <w:r>
        <w:tab/>
      </w:r>
      <w:r>
        <w:tab/>
      </w:r>
      <w:r>
        <w:tab/>
      </w:r>
      <w:proofErr w:type="spellStart"/>
      <w:r>
        <w:t>printPatient</w:t>
      </w:r>
      <w:proofErr w:type="spellEnd"/>
    </w:p>
    <w:p w14:paraId="385EE0CF" w14:textId="7C0EC7E4" w:rsidR="00DD50B5" w:rsidRDefault="00DD50B5" w:rsidP="00BC2524">
      <w:r>
        <w:tab/>
      </w:r>
      <w:r>
        <w:tab/>
      </w:r>
      <w:r>
        <w:tab/>
        <w:t>~Patient</w:t>
      </w:r>
    </w:p>
    <w:p w14:paraId="5E176A0A" w14:textId="40D5D0F4" w:rsidR="00DD50B5" w:rsidRDefault="00DD50B5" w:rsidP="00BC2524">
      <w:r>
        <w:tab/>
      </w:r>
      <w:r>
        <w:tab/>
        <w:t>Private:</w:t>
      </w:r>
    </w:p>
    <w:p w14:paraId="65BDF83B" w14:textId="53E33994" w:rsidR="00DD50B5" w:rsidRDefault="00DD50B5" w:rsidP="00BC2524">
      <w:r>
        <w:tab/>
      </w:r>
      <w:r>
        <w:tab/>
      </w:r>
      <w:r>
        <w:tab/>
        <w:t>Char* name;</w:t>
      </w:r>
    </w:p>
    <w:p w14:paraId="4F24C7EB" w14:textId="7FF78667" w:rsidR="00DD50B5" w:rsidRDefault="00DD50B5" w:rsidP="00BC2524">
      <w:r>
        <w:tab/>
      </w:r>
      <w:r>
        <w:tab/>
      </w:r>
      <w:r>
        <w:tab/>
        <w:t>Int age;</w:t>
      </w:r>
    </w:p>
    <w:p w14:paraId="55EC251D" w14:textId="7920A355" w:rsidR="00DD50B5" w:rsidRDefault="00DD50B5" w:rsidP="00BC2524">
      <w:r>
        <w:tab/>
      </w:r>
      <w:r>
        <w:tab/>
      </w:r>
      <w:r>
        <w:tab/>
        <w:t>Char* gender;</w:t>
      </w:r>
    </w:p>
    <w:p w14:paraId="7426E64B" w14:textId="77DA979E" w:rsidR="00DD50B5" w:rsidRDefault="00DD50B5" w:rsidP="00BC2524">
      <w:r>
        <w:tab/>
        <w:t>Class appointment</w:t>
      </w:r>
    </w:p>
    <w:p w14:paraId="17F77F16" w14:textId="19571B74" w:rsidR="00DD50B5" w:rsidRDefault="00DD50B5" w:rsidP="00BC2524">
      <w:r>
        <w:tab/>
      </w:r>
      <w:r>
        <w:tab/>
        <w:t>Public:</w:t>
      </w:r>
    </w:p>
    <w:p w14:paraId="3DC4E451" w14:textId="3F117521" w:rsidR="00DD50B5" w:rsidRDefault="00DD50B5" w:rsidP="00BC2524">
      <w:r>
        <w:tab/>
      </w:r>
      <w:r>
        <w:tab/>
      </w:r>
      <w:r>
        <w:tab/>
      </w:r>
      <w:proofErr w:type="spellStart"/>
      <w:r>
        <w:t>viewApp</w:t>
      </w:r>
      <w:proofErr w:type="spellEnd"/>
    </w:p>
    <w:p w14:paraId="1BC73813" w14:textId="29B47B3F" w:rsidR="00DD50B5" w:rsidRDefault="00DD50B5" w:rsidP="00BC2524">
      <w:r>
        <w:lastRenderedPageBreak/>
        <w:tab/>
      </w:r>
      <w:r>
        <w:tab/>
      </w:r>
      <w:r>
        <w:tab/>
      </w:r>
      <w:proofErr w:type="spellStart"/>
      <w:r>
        <w:t>addApp</w:t>
      </w:r>
      <w:proofErr w:type="spellEnd"/>
    </w:p>
    <w:p w14:paraId="191B7ED3" w14:textId="5EB22F8D" w:rsidR="003237B3" w:rsidRDefault="00DD50B5" w:rsidP="00BC2524">
      <w:r>
        <w:tab/>
      </w:r>
      <w:r>
        <w:tab/>
      </w:r>
      <w:r>
        <w:tab/>
      </w:r>
      <w:proofErr w:type="spellStart"/>
      <w:r>
        <w:t>removeApp</w:t>
      </w:r>
      <w:proofErr w:type="spellEnd"/>
    </w:p>
    <w:p w14:paraId="5FD84C2B" w14:textId="51825EA0" w:rsidR="00DD50B5" w:rsidRDefault="00DD50B5" w:rsidP="00BC2524">
      <w:r>
        <w:tab/>
      </w:r>
      <w:r>
        <w:tab/>
        <w:t>Private:</w:t>
      </w:r>
    </w:p>
    <w:p w14:paraId="4F207DB7" w14:textId="4C2F1C28" w:rsidR="00DD50B5" w:rsidRDefault="00DD50B5" w:rsidP="00BC2524">
      <w:r>
        <w:tab/>
      </w:r>
      <w:r>
        <w:tab/>
      </w:r>
      <w:r>
        <w:tab/>
      </w:r>
      <w:r w:rsidR="008E0ED7">
        <w:t>char</w:t>
      </w:r>
      <w:r w:rsidR="00327334">
        <w:t xml:space="preserve"> </w:t>
      </w:r>
      <w:proofErr w:type="spellStart"/>
      <w:proofErr w:type="gramStart"/>
      <w:r w:rsidR="0086125F">
        <w:t>timeSlots</w:t>
      </w:r>
      <w:proofErr w:type="spellEnd"/>
      <w:r w:rsidR="0086125F">
        <w:t>[</w:t>
      </w:r>
      <w:proofErr w:type="gramEnd"/>
      <w:r w:rsidR="008E0ED7">
        <w:t>5,8</w:t>
      </w:r>
      <w:r w:rsidR="0086125F">
        <w:t>];</w:t>
      </w:r>
    </w:p>
    <w:p w14:paraId="4658098A" w14:textId="29241703" w:rsidR="008E0ED7" w:rsidRDefault="008E0ED7" w:rsidP="00BC2524">
      <w:r>
        <w:tab/>
      </w:r>
      <w:r>
        <w:tab/>
      </w:r>
      <w:r>
        <w:tab/>
        <w:t>char* doctor;</w:t>
      </w:r>
    </w:p>
    <w:p w14:paraId="61566F17" w14:textId="60B6C8F0" w:rsidR="008E0ED7" w:rsidRDefault="008E0ED7" w:rsidP="00BC2524">
      <w:r>
        <w:tab/>
      </w:r>
      <w:r>
        <w:tab/>
      </w:r>
      <w:r>
        <w:tab/>
        <w:t>char* patient;</w:t>
      </w:r>
    </w:p>
    <w:p w14:paraId="67493F29" w14:textId="0008FA77" w:rsidR="00EB383C" w:rsidRDefault="00EB383C" w:rsidP="00BC2524"/>
    <w:p w14:paraId="737D504A" w14:textId="7DB7987E" w:rsidR="00EB383C" w:rsidRDefault="00C670AE" w:rsidP="00EB383C">
      <w:pPr>
        <w:pStyle w:val="ListParagraph"/>
        <w:numPr>
          <w:ilvl w:val="0"/>
          <w:numId w:val="1"/>
        </w:numPr>
      </w:pPr>
      <w:r>
        <w:t>Steps for solving:</w:t>
      </w:r>
    </w:p>
    <w:p w14:paraId="0762188E" w14:textId="3CA59695" w:rsidR="00C670AE" w:rsidRDefault="00C670AE" w:rsidP="00C670AE">
      <w:pPr>
        <w:pStyle w:val="ListParagraph"/>
        <w:numPr>
          <w:ilvl w:val="0"/>
          <w:numId w:val="2"/>
        </w:numPr>
      </w:pPr>
      <w:r>
        <w:t xml:space="preserve">Create a </w:t>
      </w:r>
      <w:r w:rsidR="00B636B0">
        <w:t>doctor</w:t>
      </w:r>
      <w:r>
        <w:t xml:space="preserve"> class</w:t>
      </w:r>
    </w:p>
    <w:p w14:paraId="50CB12FD" w14:textId="7307036F" w:rsidR="00C670AE" w:rsidRDefault="00C670AE" w:rsidP="00C670AE">
      <w:pPr>
        <w:pStyle w:val="ListParagraph"/>
        <w:numPr>
          <w:ilvl w:val="0"/>
          <w:numId w:val="2"/>
        </w:numPr>
      </w:pPr>
      <w:r>
        <w:t xml:space="preserve">Create a </w:t>
      </w:r>
      <w:r w:rsidR="00B636B0">
        <w:t>patient</w:t>
      </w:r>
      <w:r>
        <w:t xml:space="preserve"> class</w:t>
      </w:r>
    </w:p>
    <w:p w14:paraId="4AFBBE14" w14:textId="3F637F53" w:rsidR="00C670AE" w:rsidRDefault="00C670AE" w:rsidP="00C670AE">
      <w:pPr>
        <w:pStyle w:val="ListParagraph"/>
        <w:numPr>
          <w:ilvl w:val="0"/>
          <w:numId w:val="2"/>
        </w:numPr>
      </w:pPr>
      <w:r>
        <w:t>Create an appointment class</w:t>
      </w:r>
    </w:p>
    <w:p w14:paraId="38E9413E" w14:textId="2200989F" w:rsidR="00E85DB5" w:rsidRDefault="00E85DB5" w:rsidP="00E85DB5">
      <w:pPr>
        <w:pStyle w:val="ListParagraph"/>
        <w:numPr>
          <w:ilvl w:val="0"/>
          <w:numId w:val="2"/>
        </w:numPr>
      </w:pPr>
      <w:r>
        <w:t>Switch for accessing doctor information</w:t>
      </w:r>
    </w:p>
    <w:p w14:paraId="3D59BE09" w14:textId="7B6C78E9" w:rsidR="00E85DB5" w:rsidRDefault="00E85DB5" w:rsidP="00E85DB5">
      <w:pPr>
        <w:pStyle w:val="ListParagraph"/>
        <w:numPr>
          <w:ilvl w:val="0"/>
          <w:numId w:val="2"/>
        </w:numPr>
      </w:pPr>
      <w:r>
        <w:t>Switch for viewing schedule, adding or removing appointments</w:t>
      </w:r>
    </w:p>
    <w:p w14:paraId="0B6769D3" w14:textId="1A96ED01" w:rsidR="00E85DB5" w:rsidRDefault="00FC128E" w:rsidP="00E85DB5">
      <w:pPr>
        <w:pStyle w:val="ListParagraph"/>
        <w:numPr>
          <w:ilvl w:val="0"/>
          <w:numId w:val="2"/>
        </w:numPr>
      </w:pPr>
      <w:r>
        <w:t>Nest the switches into while loops to create a functioning menu</w:t>
      </w:r>
    </w:p>
    <w:p w14:paraId="2B0F1083" w14:textId="7C033227" w:rsidR="00FC128E" w:rsidRDefault="00FC128E" w:rsidP="00E85DB5">
      <w:pPr>
        <w:pStyle w:val="ListParagraph"/>
        <w:numPr>
          <w:ilvl w:val="0"/>
          <w:numId w:val="2"/>
        </w:numPr>
      </w:pPr>
      <w:r>
        <w:t>Finalize program</w:t>
      </w:r>
    </w:p>
    <w:p w14:paraId="7C3E9C03" w14:textId="77777777" w:rsidR="00FC128E" w:rsidRPr="00FC128E" w:rsidRDefault="00FC128E" w:rsidP="00FC128E">
      <w:pPr>
        <w:pStyle w:val="ListParagraph"/>
        <w:numPr>
          <w:ilvl w:val="0"/>
          <w:numId w:val="1"/>
        </w:numPr>
        <w:rPr>
          <w:vanish/>
        </w:rPr>
      </w:pPr>
    </w:p>
    <w:p w14:paraId="21A80811" w14:textId="4AA68C25" w:rsidR="00FC128E" w:rsidRDefault="00132BD9" w:rsidP="00FC128E">
      <w:pPr>
        <w:pStyle w:val="ListParagraph"/>
        <w:numPr>
          <w:ilvl w:val="0"/>
          <w:numId w:val="1"/>
        </w:numPr>
      </w:pPr>
      <w:r>
        <w:t xml:space="preserve">Unfortunately, I did not give myself enough time for this project because I prioritized my time toward a physics exam and mismanaged my time. </w:t>
      </w:r>
      <w:r w:rsidR="00186D28">
        <w:t xml:space="preserve">However, I’m not sure that would have helped much anyway because I spent approximately 16 total hours (95% of which was reading and watching tutorials) just trying to figure out how to use the files we were provided. I’ve never seen that before and didn’t know how to use them. </w:t>
      </w:r>
      <w:r w:rsidR="008A62E5">
        <w:t>I find it difficult to put concepts together in coding. I have only learned and practiced the basics</w:t>
      </w:r>
      <w:r w:rsidR="00A97678">
        <w:t xml:space="preserve"> and don’t understand how to expand on those. </w:t>
      </w:r>
      <w:bookmarkStart w:id="0" w:name="_GoBack"/>
      <w:bookmarkEnd w:id="0"/>
    </w:p>
    <w:sectPr w:rsidR="00FC128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AAE47AF"/>
    <w:multiLevelType w:val="hybridMultilevel"/>
    <w:tmpl w:val="7D16454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4F0A7FE7"/>
    <w:multiLevelType w:val="hybridMultilevel"/>
    <w:tmpl w:val="3D84840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wNDI1NTY2NjMzNrJU0lEKTi0uzszPAykwrgUAeXRtWywAAAA="/>
  </w:docVars>
  <w:rsids>
    <w:rsidRoot w:val="00FA7A85"/>
    <w:rsid w:val="000B356F"/>
    <w:rsid w:val="00132BD9"/>
    <w:rsid w:val="00186D28"/>
    <w:rsid w:val="00205D9A"/>
    <w:rsid w:val="003237B3"/>
    <w:rsid w:val="00327334"/>
    <w:rsid w:val="00661833"/>
    <w:rsid w:val="007B2023"/>
    <w:rsid w:val="0086125F"/>
    <w:rsid w:val="008913DD"/>
    <w:rsid w:val="008A62E5"/>
    <w:rsid w:val="008E0ED7"/>
    <w:rsid w:val="008F6AB2"/>
    <w:rsid w:val="00A10033"/>
    <w:rsid w:val="00A97678"/>
    <w:rsid w:val="00AA3E61"/>
    <w:rsid w:val="00B636B0"/>
    <w:rsid w:val="00BC2524"/>
    <w:rsid w:val="00C4067C"/>
    <w:rsid w:val="00C670AE"/>
    <w:rsid w:val="00DD50B5"/>
    <w:rsid w:val="00E85DB5"/>
    <w:rsid w:val="00EB383C"/>
    <w:rsid w:val="00FA7A85"/>
    <w:rsid w:val="00FC12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257271"/>
  <w15:chartTrackingRefBased/>
  <w15:docId w15:val="{DC01398A-391E-4974-A55E-FF488EDB6C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ferences">
    <w:name w:val="References"/>
    <w:basedOn w:val="Normal"/>
    <w:qFormat/>
    <w:rsid w:val="000B356F"/>
    <w:pPr>
      <w:ind w:left="720" w:hanging="720"/>
    </w:pPr>
    <w:rPr>
      <w:rFonts w:ascii="Times New Roman" w:hAnsi="Times New Roman" w:cs="Times New Roman"/>
      <w:sz w:val="24"/>
      <w:szCs w:val="26"/>
    </w:rPr>
  </w:style>
  <w:style w:type="paragraph" w:styleId="ListParagraph">
    <w:name w:val="List Paragraph"/>
    <w:basedOn w:val="Normal"/>
    <w:uiPriority w:val="34"/>
    <w:qFormat/>
    <w:rsid w:val="00FA7A8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52</TotalTime>
  <Pages>2</Pages>
  <Words>208</Words>
  <Characters>1188</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ke Williams</dc:creator>
  <cp:keywords/>
  <dc:description/>
  <cp:lastModifiedBy>Luke Williams</cp:lastModifiedBy>
  <cp:revision>6</cp:revision>
  <dcterms:created xsi:type="dcterms:W3CDTF">2018-10-14T17:42:00Z</dcterms:created>
  <dcterms:modified xsi:type="dcterms:W3CDTF">2018-10-21T18:51:00Z</dcterms:modified>
</cp:coreProperties>
</file>